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6309" w:rsidRPr="004C0FB9" w:rsidRDefault="00516309" w:rsidP="00516309">
      <w:pPr>
        <w:keepNext/>
        <w:spacing w:after="100" w:afterAutospacing="1" w:line="360" w:lineRule="auto"/>
        <w:ind w:right="238"/>
        <w:jc w:val="center"/>
        <w:rPr>
          <w:rFonts w:ascii="Times New Roman" w:hAnsi="Times New Roman" w:cs="Times New Roman"/>
          <w:b/>
          <w:noProof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  <w:szCs w:val="28"/>
          <w:lang w:val="en-US"/>
        </w:rPr>
        <w:t>DAFTAR SINGKAT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42"/>
        <w:gridCol w:w="3986"/>
      </w:tblGrid>
      <w:tr w:rsidR="00516309" w:rsidTr="00A0164E">
        <w:tc>
          <w:tcPr>
            <w:tcW w:w="3942" w:type="dxa"/>
          </w:tcPr>
          <w:p w:rsidR="00516309" w:rsidRPr="00A221B8" w:rsidRDefault="00516309" w:rsidP="004750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221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ngkatan</w:t>
            </w:r>
            <w:proofErr w:type="spellEnd"/>
          </w:p>
        </w:tc>
        <w:tc>
          <w:tcPr>
            <w:tcW w:w="3986" w:type="dxa"/>
          </w:tcPr>
          <w:p w:rsidR="00516309" w:rsidRPr="00A221B8" w:rsidRDefault="00516309" w:rsidP="004750CE">
            <w:pPr>
              <w:tabs>
                <w:tab w:val="left" w:pos="795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221B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ti</w:t>
            </w:r>
            <w:proofErr w:type="spellEnd"/>
          </w:p>
        </w:tc>
      </w:tr>
      <w:tr w:rsidR="00516309" w:rsidTr="00A0164E">
        <w:tc>
          <w:tcPr>
            <w:tcW w:w="3942" w:type="dxa"/>
          </w:tcPr>
          <w:p w:rsidR="00516309" w:rsidRPr="00A221B8" w:rsidRDefault="00516309" w:rsidP="004750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ML</w:t>
            </w:r>
          </w:p>
        </w:tc>
        <w:tc>
          <w:tcPr>
            <w:tcW w:w="3986" w:type="dxa"/>
          </w:tcPr>
          <w:p w:rsidR="00516309" w:rsidRPr="00A221B8" w:rsidRDefault="00516309" w:rsidP="004750CE">
            <w:pPr>
              <w:tabs>
                <w:tab w:val="left" w:pos="795"/>
              </w:tabs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A221B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Unified Modelling Language</w:t>
            </w:r>
          </w:p>
        </w:tc>
      </w:tr>
      <w:tr w:rsidR="00F83008" w:rsidTr="00A0164E">
        <w:tc>
          <w:tcPr>
            <w:tcW w:w="3942" w:type="dxa"/>
          </w:tcPr>
          <w:p w:rsidR="00F83008" w:rsidRDefault="00F83008" w:rsidP="004750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FT</w:t>
            </w:r>
          </w:p>
        </w:tc>
        <w:tc>
          <w:tcPr>
            <w:tcW w:w="3986" w:type="dxa"/>
          </w:tcPr>
          <w:p w:rsidR="00F83008" w:rsidRPr="00A221B8" w:rsidRDefault="00F83008" w:rsidP="004750CE">
            <w:pPr>
              <w:tabs>
                <w:tab w:val="left" w:pos="795"/>
              </w:tabs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utrient File Technique</w:t>
            </w:r>
          </w:p>
        </w:tc>
      </w:tr>
      <w:tr w:rsidR="00D87984" w:rsidTr="00A0164E">
        <w:tc>
          <w:tcPr>
            <w:tcW w:w="3942" w:type="dxa"/>
          </w:tcPr>
          <w:p w:rsidR="00D87984" w:rsidRDefault="00D87984" w:rsidP="004750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SRM</w:t>
            </w:r>
          </w:p>
        </w:tc>
        <w:tc>
          <w:tcPr>
            <w:tcW w:w="3986" w:type="dxa"/>
          </w:tcPr>
          <w:p w:rsidR="00D87984" w:rsidRPr="00D87984" w:rsidRDefault="00D87984" w:rsidP="004750CE">
            <w:pPr>
              <w:tabs>
                <w:tab w:val="left" w:pos="795"/>
              </w:tabs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w:r w:rsidRPr="00D87984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Directory Services Restore Mode</w:t>
            </w:r>
          </w:p>
        </w:tc>
      </w:tr>
      <w:tr w:rsidR="005E1398" w:rsidTr="00A0164E">
        <w:tc>
          <w:tcPr>
            <w:tcW w:w="3942" w:type="dxa"/>
          </w:tcPr>
          <w:p w:rsidR="005E1398" w:rsidRDefault="005E1398" w:rsidP="004750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</w:t>
            </w:r>
          </w:p>
        </w:tc>
        <w:tc>
          <w:tcPr>
            <w:tcW w:w="3986" w:type="dxa"/>
          </w:tcPr>
          <w:p w:rsidR="005E1398" w:rsidRPr="00D87984" w:rsidRDefault="005E1398" w:rsidP="004750CE">
            <w:pPr>
              <w:tabs>
                <w:tab w:val="left" w:pos="795"/>
              </w:tabs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</w:pPr>
            <w:r w:rsidRPr="005E1398">
              <w:rPr>
                <w:rFonts w:ascii="Times New Roman" w:hAnsi="Times New Roman" w:cs="Times New Roman"/>
                <w:bCs/>
                <w:i/>
                <w:sz w:val="24"/>
                <w:szCs w:val="24"/>
              </w:rPr>
              <w:t>potential of hydrogen</w:t>
            </w:r>
          </w:p>
        </w:tc>
      </w:tr>
      <w:tr w:rsidR="00A0164E" w:rsidTr="00A0164E">
        <w:tc>
          <w:tcPr>
            <w:tcW w:w="3942" w:type="dxa"/>
          </w:tcPr>
          <w:p w:rsidR="00A0164E" w:rsidRDefault="00A0164E" w:rsidP="004750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LC</w:t>
            </w:r>
          </w:p>
        </w:tc>
        <w:tc>
          <w:tcPr>
            <w:tcW w:w="3986" w:type="dxa"/>
          </w:tcPr>
          <w:p w:rsidR="00A0164E" w:rsidRPr="00A0164E" w:rsidRDefault="00A0164E" w:rsidP="004750CE">
            <w:pPr>
              <w:tabs>
                <w:tab w:val="left" w:pos="795"/>
              </w:tabs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>Fuzzy Logic Controller</w:t>
            </w:r>
          </w:p>
        </w:tc>
      </w:tr>
      <w:tr w:rsidR="00A0164E" w:rsidTr="00A0164E">
        <w:tc>
          <w:tcPr>
            <w:tcW w:w="3942" w:type="dxa"/>
          </w:tcPr>
          <w:p w:rsidR="00A0164E" w:rsidRDefault="00A0164E" w:rsidP="004750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ID</w:t>
            </w:r>
          </w:p>
        </w:tc>
        <w:tc>
          <w:tcPr>
            <w:tcW w:w="3986" w:type="dxa"/>
          </w:tcPr>
          <w:p w:rsidR="00A0164E" w:rsidRDefault="00A0164E" w:rsidP="004750CE">
            <w:pPr>
              <w:tabs>
                <w:tab w:val="left" w:pos="795"/>
              </w:tabs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>Proportional Integral Derivative</w:t>
            </w:r>
          </w:p>
        </w:tc>
      </w:tr>
      <w:tr w:rsidR="00A0164E" w:rsidTr="00A0164E">
        <w:tc>
          <w:tcPr>
            <w:tcW w:w="3942" w:type="dxa"/>
          </w:tcPr>
          <w:p w:rsidR="00A0164E" w:rsidRDefault="00A0164E" w:rsidP="004750C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QR</w:t>
            </w:r>
          </w:p>
        </w:tc>
        <w:tc>
          <w:tcPr>
            <w:tcW w:w="3986" w:type="dxa"/>
          </w:tcPr>
          <w:p w:rsidR="00A0164E" w:rsidRDefault="00A0164E" w:rsidP="004750CE">
            <w:pPr>
              <w:tabs>
                <w:tab w:val="left" w:pos="795"/>
              </w:tabs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>Linear Quadratic Regulator</w:t>
            </w:r>
            <w:bookmarkStart w:id="0" w:name="_GoBack"/>
            <w:bookmarkEnd w:id="0"/>
          </w:p>
        </w:tc>
      </w:tr>
    </w:tbl>
    <w:p w:rsidR="00516309" w:rsidRDefault="00516309" w:rsidP="00516309"/>
    <w:p w:rsidR="00CE151A" w:rsidRDefault="00CE151A"/>
    <w:sectPr w:rsidR="00CE151A" w:rsidSect="00DA6B2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7" w:h="16839" w:code="9"/>
      <w:pgMar w:top="2268" w:right="1701" w:bottom="1701" w:left="2268" w:header="720" w:footer="720" w:gutter="0"/>
      <w:pgNumType w:fmt="lowerRoman" w:start="1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7CAB" w:rsidRDefault="00347CAB" w:rsidP="00197804">
      <w:pPr>
        <w:spacing w:after="0" w:line="240" w:lineRule="auto"/>
      </w:pPr>
      <w:r>
        <w:separator/>
      </w:r>
    </w:p>
  </w:endnote>
  <w:endnote w:type="continuationSeparator" w:id="0">
    <w:p w:rsidR="00347CAB" w:rsidRDefault="00347CAB" w:rsidP="001978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404C" w:rsidRDefault="00EC404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20857575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97804" w:rsidRPr="00FA7CC0" w:rsidRDefault="00197804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FA7CC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A7CC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A7CC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0164E">
          <w:rPr>
            <w:rFonts w:ascii="Times New Roman" w:hAnsi="Times New Roman" w:cs="Times New Roman"/>
            <w:noProof/>
            <w:sz w:val="24"/>
            <w:szCs w:val="24"/>
          </w:rPr>
          <w:t>xiii</w:t>
        </w:r>
        <w:r w:rsidRPr="00FA7CC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197804" w:rsidRPr="00FA7CC0" w:rsidRDefault="00197804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404C" w:rsidRDefault="00EC404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7CAB" w:rsidRDefault="00347CAB" w:rsidP="00197804">
      <w:pPr>
        <w:spacing w:after="0" w:line="240" w:lineRule="auto"/>
      </w:pPr>
      <w:r>
        <w:separator/>
      </w:r>
    </w:p>
  </w:footnote>
  <w:footnote w:type="continuationSeparator" w:id="0">
    <w:p w:rsidR="00347CAB" w:rsidRDefault="00347CAB" w:rsidP="001978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404C" w:rsidRDefault="00EC404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404C" w:rsidRDefault="00EC404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404C" w:rsidRDefault="00EC404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Mzc2tzA2MTA2MjZV0lEKTi0uzszPAykwrAUAHMf+nywAAAA="/>
  </w:docVars>
  <w:rsids>
    <w:rsidRoot w:val="00516309"/>
    <w:rsid w:val="00197804"/>
    <w:rsid w:val="002B5197"/>
    <w:rsid w:val="00313623"/>
    <w:rsid w:val="00347CAB"/>
    <w:rsid w:val="003702AE"/>
    <w:rsid w:val="00390E93"/>
    <w:rsid w:val="00451929"/>
    <w:rsid w:val="0050371C"/>
    <w:rsid w:val="00516309"/>
    <w:rsid w:val="005E1398"/>
    <w:rsid w:val="007B29C1"/>
    <w:rsid w:val="00A0164E"/>
    <w:rsid w:val="00C41829"/>
    <w:rsid w:val="00CE151A"/>
    <w:rsid w:val="00D818C5"/>
    <w:rsid w:val="00D87984"/>
    <w:rsid w:val="00DA6B25"/>
    <w:rsid w:val="00E9273F"/>
    <w:rsid w:val="00EC404C"/>
    <w:rsid w:val="00F83008"/>
    <w:rsid w:val="00FA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AA01E6E-C5BB-42C1-A595-E988DDC7D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6309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63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978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804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1978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804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8</Words>
  <Characters>220</Characters>
  <Application>Microsoft Office Word</Application>
  <DocSecurity>0</DocSecurity>
  <Lines>1</Lines>
  <Paragraphs>1</Paragraphs>
  <ScaleCrop>false</ScaleCrop>
  <Company>Microsoft</Company>
  <LinksUpToDate>false</LinksUpToDate>
  <CharactersWithSpaces>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3</cp:revision>
  <dcterms:created xsi:type="dcterms:W3CDTF">2017-09-02T15:43:00Z</dcterms:created>
  <dcterms:modified xsi:type="dcterms:W3CDTF">2018-05-07T11:57:00Z</dcterms:modified>
</cp:coreProperties>
</file>